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4A6A9" w14:textId="10B3F592" w:rsidR="003303B0" w:rsidRDefault="00F20166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2E0A074" wp14:editId="7970CC01">
                <wp:simplePos x="0" y="0"/>
                <wp:positionH relativeFrom="column">
                  <wp:posOffset>1133475</wp:posOffset>
                </wp:positionH>
                <wp:positionV relativeFrom="paragraph">
                  <wp:posOffset>7086600</wp:posOffset>
                </wp:positionV>
                <wp:extent cx="257175" cy="0"/>
                <wp:effectExtent l="0" t="76200" r="9525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A09A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89.25pt;margin-top:558pt;width:20.25pt;height:0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" strokecolor="black [3213]" strokeweight="1.5pt">
                <v:stroke endarrow="block"/>
              </v:shape>
            </w:pict>
          </mc:Fallback>
        </mc:AlternateContent>
      </w:r>
      <w:r w:rsidR="00E129A7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0EA99A7" wp14:editId="2E22FBAE">
                <wp:simplePos x="0" y="0"/>
                <wp:positionH relativeFrom="column">
                  <wp:posOffset>-466726</wp:posOffset>
                </wp:positionH>
                <wp:positionV relativeFrom="paragraph">
                  <wp:posOffset>6257925</wp:posOffset>
                </wp:positionV>
                <wp:extent cx="1590675" cy="161925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1619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EBFE7D" w14:textId="77777777" w:rsidR="009A16F4" w:rsidRPr="009A16F4" w:rsidRDefault="009A16F4" w:rsidP="009A16F4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A16F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19"/>
                                <w:szCs w:val="19"/>
                              </w:rPr>
                              <w:t>Check List</w:t>
                            </w:r>
                          </w:p>
                          <w:p w14:paraId="4C8EFA1F" w14:textId="77777777" w:rsidR="006D39C9" w:rsidRPr="009843CC" w:rsidRDefault="006D39C9" w:rsidP="006D39C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Thesis Format Form</w:t>
                            </w:r>
                          </w:p>
                          <w:p w14:paraId="241E42A4" w14:textId="77777777" w:rsidR="006D39C9" w:rsidRPr="009843CC" w:rsidRDefault="006D39C9" w:rsidP="006D39C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Plagiarism Report</w:t>
                            </w:r>
                          </w:p>
                          <w:p w14:paraId="37EF5D14" w14:textId="77777777" w:rsidR="006D39C9" w:rsidRPr="009843CC" w:rsidRDefault="006D39C9" w:rsidP="006D39C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Plagiarism Certificate</w:t>
                            </w:r>
                          </w:p>
                          <w:p w14:paraId="74D29763" w14:textId="77777777" w:rsidR="006D39C9" w:rsidRPr="009843CC" w:rsidRDefault="006D39C9" w:rsidP="006D39C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Thesis Bounded Copy</w:t>
                            </w:r>
                            <w:r w:rsidR="00DE134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×2</w:t>
                            </w:r>
                          </w:p>
                          <w:p w14:paraId="4E06A9F9" w14:textId="7817A392" w:rsidR="006D39C9" w:rsidRPr="009843CC" w:rsidRDefault="006D39C9" w:rsidP="006D39C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Finalized Thesis on CD</w:t>
                            </w:r>
                            <w:r w:rsidR="00DE134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  <w:t>×2</w:t>
                            </w:r>
                          </w:p>
                          <w:p w14:paraId="70B39CC8" w14:textId="77777777" w:rsidR="006D39C9" w:rsidRPr="00E129A7" w:rsidRDefault="006D39C9" w:rsidP="00E129A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9"/>
                                <w:szCs w:val="19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19"/>
                                <w:szCs w:val="19"/>
                              </w:rPr>
                              <w:t>TH-4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A99A7" id="Rectangle 13" o:spid="_x0000_s1026" style="position:absolute;margin-left:-36.75pt;margin-top:492.75pt;width:125.25pt;height:12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" filled="f" strokecolor="black [3213]" strokeweight="1.5pt">
                <v:textbox>
                  <w:txbxContent>
                    <w:p w14:paraId="64EBFE7D" w14:textId="77777777" w:rsidR="009A16F4" w:rsidRPr="009A16F4" w:rsidRDefault="009A16F4" w:rsidP="009A16F4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19"/>
                          <w:szCs w:val="19"/>
                        </w:rPr>
                      </w:pPr>
                      <w:r w:rsidRPr="009A16F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19"/>
                          <w:szCs w:val="19"/>
                        </w:rPr>
                        <w:t>Check List</w:t>
                      </w:r>
                    </w:p>
                    <w:p w14:paraId="4C8EFA1F" w14:textId="77777777" w:rsidR="006D39C9" w:rsidRPr="009843CC" w:rsidRDefault="006D39C9" w:rsidP="006D39C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Thesis Format Form</w:t>
                      </w:r>
                    </w:p>
                    <w:p w14:paraId="241E42A4" w14:textId="77777777" w:rsidR="006D39C9" w:rsidRPr="009843CC" w:rsidRDefault="006D39C9" w:rsidP="006D39C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Plagiarism Report</w:t>
                      </w:r>
                    </w:p>
                    <w:p w14:paraId="37EF5D14" w14:textId="77777777" w:rsidR="006D39C9" w:rsidRPr="009843CC" w:rsidRDefault="006D39C9" w:rsidP="006D39C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Plagiarism Certificate</w:t>
                      </w:r>
                    </w:p>
                    <w:p w14:paraId="74D29763" w14:textId="77777777" w:rsidR="006D39C9" w:rsidRPr="009843CC" w:rsidRDefault="006D39C9" w:rsidP="006D39C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Thesis Bounded Copy</w:t>
                      </w:r>
                      <w:r w:rsidR="00DE134B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×2</w:t>
                      </w:r>
                    </w:p>
                    <w:p w14:paraId="4E06A9F9" w14:textId="7817A392" w:rsidR="006D39C9" w:rsidRPr="009843CC" w:rsidRDefault="006D39C9" w:rsidP="006D39C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Finalized Thesis on CD</w:t>
                      </w:r>
                      <w:r w:rsidR="00DE134B"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  <w:t>×2</w:t>
                      </w:r>
                    </w:p>
                    <w:p w14:paraId="70B39CC8" w14:textId="77777777" w:rsidR="006D39C9" w:rsidRPr="00E129A7" w:rsidRDefault="006D39C9" w:rsidP="00E129A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Times New Roman" w:hAnsi="Times New Roman" w:cs="Times New Roman"/>
                          <w:color w:val="000000" w:themeColor="text1"/>
                          <w:sz w:val="19"/>
                          <w:szCs w:val="19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19"/>
                          <w:szCs w:val="19"/>
                        </w:rPr>
                        <w:t>TH-4 Form</w:t>
                      </w:r>
                    </w:p>
                  </w:txbxContent>
                </v:textbox>
              </v:rect>
            </w:pict>
          </mc:Fallback>
        </mc:AlternateContent>
      </w:r>
      <w:r w:rsidR="00E129A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39EEC6" wp14:editId="5089EECE">
                <wp:simplePos x="0" y="0"/>
                <wp:positionH relativeFrom="column">
                  <wp:posOffset>-476885</wp:posOffset>
                </wp:positionH>
                <wp:positionV relativeFrom="paragraph">
                  <wp:posOffset>3156585</wp:posOffset>
                </wp:positionV>
                <wp:extent cx="1600200" cy="1463040"/>
                <wp:effectExtent l="0" t="0" r="1905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4630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D1A004" w14:textId="77777777" w:rsidR="006E5722" w:rsidRPr="009843CC" w:rsidRDefault="006E5722" w:rsidP="006E5722">
                            <w:pPr>
                              <w:pStyle w:val="ListParagraph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18"/>
                              </w:rPr>
                              <w:t>Criteria</w:t>
                            </w:r>
                          </w:p>
                          <w:p w14:paraId="4EF48C53" w14:textId="77777777" w:rsidR="00560602" w:rsidRPr="009843CC" w:rsidRDefault="006D39C9" w:rsidP="006E572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  <w:t xml:space="preserve">Under review in ISI Journal </w:t>
                            </w:r>
                          </w:p>
                          <w:p w14:paraId="16B821F3" w14:textId="77777777" w:rsidR="00560602" w:rsidRPr="009843CC" w:rsidRDefault="00560602" w:rsidP="006E5722">
                            <w:pPr>
                              <w:pStyle w:val="ListParagraph"/>
                              <w:ind w:left="18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  <w:t>OR</w:t>
                            </w:r>
                          </w:p>
                          <w:p w14:paraId="30FB19EE" w14:textId="77777777" w:rsidR="006D39C9" w:rsidRPr="009843CC" w:rsidRDefault="006D39C9" w:rsidP="006E572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  <w:t>Paper published in Scopus based Journal</w:t>
                            </w:r>
                          </w:p>
                          <w:p w14:paraId="2C1E9136" w14:textId="77777777" w:rsidR="006D39C9" w:rsidRPr="009843CC" w:rsidRDefault="00560602" w:rsidP="006E5722">
                            <w:pPr>
                              <w:pStyle w:val="ListParagraph"/>
                              <w:ind w:left="18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  <w:t>OR</w:t>
                            </w:r>
                          </w:p>
                          <w:p w14:paraId="2BB57E9D" w14:textId="77777777" w:rsidR="006D39C9" w:rsidRPr="009843CC" w:rsidRDefault="006D39C9" w:rsidP="006E572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</w:rPr>
                              <w:t>One paper presented in National/International Con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9EEC6" id="Rectangle 14" o:spid="_x0000_s1027" style="position:absolute;margin-left:-37.55pt;margin-top:248.55pt;width:126pt;height:115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" filled="f" strokecolor="black [3213]" strokeweight="1.5pt">
                <v:textbox>
                  <w:txbxContent>
                    <w:p w14:paraId="52D1A004" w14:textId="77777777" w:rsidR="006E5722" w:rsidRPr="009843CC" w:rsidRDefault="006E5722" w:rsidP="006E5722">
                      <w:pPr>
                        <w:pStyle w:val="ListParagraph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18"/>
                        </w:rPr>
                        <w:t>Criteria</w:t>
                      </w:r>
                    </w:p>
                    <w:p w14:paraId="4EF48C53" w14:textId="77777777" w:rsidR="00560602" w:rsidRPr="009843CC" w:rsidRDefault="006D39C9" w:rsidP="006E572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80" w:hanging="18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  <w:t xml:space="preserve">Under review in ISI Journal </w:t>
                      </w:r>
                    </w:p>
                    <w:p w14:paraId="16B821F3" w14:textId="77777777" w:rsidR="00560602" w:rsidRPr="009843CC" w:rsidRDefault="00560602" w:rsidP="006E5722">
                      <w:pPr>
                        <w:pStyle w:val="ListParagraph"/>
                        <w:ind w:left="18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  <w:t>OR</w:t>
                      </w:r>
                    </w:p>
                    <w:p w14:paraId="30FB19EE" w14:textId="77777777" w:rsidR="006D39C9" w:rsidRPr="009843CC" w:rsidRDefault="006D39C9" w:rsidP="006E572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80" w:hanging="18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  <w:t>Paper published in Scopus based Journal</w:t>
                      </w:r>
                    </w:p>
                    <w:p w14:paraId="2C1E9136" w14:textId="77777777" w:rsidR="006D39C9" w:rsidRPr="009843CC" w:rsidRDefault="00560602" w:rsidP="006E5722">
                      <w:pPr>
                        <w:pStyle w:val="ListParagraph"/>
                        <w:ind w:left="18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  <w:t>OR</w:t>
                      </w:r>
                    </w:p>
                    <w:p w14:paraId="2BB57E9D" w14:textId="77777777" w:rsidR="006D39C9" w:rsidRPr="009843CC" w:rsidRDefault="006D39C9" w:rsidP="006E572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80" w:hanging="18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</w:rPr>
                        <w:t>One paper presented in National/International Conference</w:t>
                      </w:r>
                    </w:p>
                  </w:txbxContent>
                </v:textbox>
              </v:rect>
            </w:pict>
          </mc:Fallback>
        </mc:AlternateContent>
      </w:r>
      <w:r w:rsidR="00E129A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69B3C9C" wp14:editId="1C711C78">
                <wp:simplePos x="0" y="0"/>
                <wp:positionH relativeFrom="column">
                  <wp:posOffset>1129030</wp:posOffset>
                </wp:positionH>
                <wp:positionV relativeFrom="paragraph">
                  <wp:posOffset>3888105</wp:posOffset>
                </wp:positionV>
                <wp:extent cx="262890" cy="0"/>
                <wp:effectExtent l="0" t="76200" r="22860" b="1143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9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21E8B" id="Straight Arrow Connector 20" o:spid="_x0000_s1026" type="#_x0000_t32" style="position:absolute;margin-left:88.9pt;margin-top:306.15pt;width:20.7pt;height: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A5DDB5F" wp14:editId="3DB592B2">
                <wp:simplePos x="0" y="0"/>
                <wp:positionH relativeFrom="column">
                  <wp:posOffset>2981326</wp:posOffset>
                </wp:positionH>
                <wp:positionV relativeFrom="paragraph">
                  <wp:posOffset>7315200</wp:posOffset>
                </wp:positionV>
                <wp:extent cx="3174" cy="381000"/>
                <wp:effectExtent l="76200" t="0" r="11176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4" cy="3810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43254" id="Straight Arrow Connector 30" o:spid="_x0000_s1026" type="#_x0000_t32" style="position:absolute;margin-left:234.75pt;margin-top:8in;width:.25pt;height:30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C97F91" wp14:editId="422FD3C3">
                <wp:simplePos x="0" y="0"/>
                <wp:positionH relativeFrom="column">
                  <wp:posOffset>1390650</wp:posOffset>
                </wp:positionH>
                <wp:positionV relativeFrom="paragraph">
                  <wp:posOffset>6858000</wp:posOffset>
                </wp:positionV>
                <wp:extent cx="3291840" cy="457200"/>
                <wp:effectExtent l="0" t="0" r="2286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4572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F8C35" w14:textId="77777777" w:rsidR="00B91374" w:rsidRPr="009843CC" w:rsidRDefault="00B91374" w:rsidP="00B91374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​Submission of Final Result along with all requirements</w:t>
                            </w:r>
                            <w:r w:rsidR="00701B32"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 and documents to Exam Bra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C97F91" id="Rectangle 11" o:spid="_x0000_s1028" style="position:absolute;margin-left:109.5pt;margin-top:540pt;width:259.2pt;height: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" filled="f" strokecolor="black [3213]" strokeweight="1.5pt">
                <v:textbox>
                  <w:txbxContent>
                    <w:p w14:paraId="2CCF8C35" w14:textId="77777777" w:rsidR="00B91374" w:rsidRPr="009843CC" w:rsidRDefault="00B91374" w:rsidP="00B91374">
                      <w:pPr>
                        <w:pStyle w:val="Defaul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​Submission of Final Result along with all requirements</w:t>
                      </w:r>
                      <w:r w:rsidR="00701B32"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 and documents to Exam Branch</w:t>
                      </w:r>
                    </w:p>
                  </w:txbxContent>
                </v:textbox>
              </v:rect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DBC3DF" wp14:editId="6CF6084B">
                <wp:simplePos x="0" y="0"/>
                <wp:positionH relativeFrom="column">
                  <wp:posOffset>2042795</wp:posOffset>
                </wp:positionH>
                <wp:positionV relativeFrom="paragraph">
                  <wp:posOffset>7696835</wp:posOffset>
                </wp:positionV>
                <wp:extent cx="1828800" cy="274320"/>
                <wp:effectExtent l="0" t="0" r="19050" b="1143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7432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763364" w14:textId="77777777" w:rsidR="00B91374" w:rsidRPr="009843CC" w:rsidRDefault="00B91374" w:rsidP="00B9137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DBC3DF" id="Rounded Rectangle 12" o:spid="_x0000_s1029" style="position:absolute;margin-left:160.85pt;margin-top:606.05pt;width:2in;height:21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" filled="f" strokecolor="black [3213]" strokeweight="1.5pt">
                <v:textbox>
                  <w:txbxContent>
                    <w:p w14:paraId="62763364" w14:textId="77777777" w:rsidR="00B91374" w:rsidRPr="009843CC" w:rsidRDefault="00B91374" w:rsidP="00B9137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End</w:t>
                      </w:r>
                    </w:p>
                  </w:txbxContent>
                </v:textbox>
              </v:roundrect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5A90D9F" wp14:editId="317C67A7">
                <wp:simplePos x="0" y="0"/>
                <wp:positionH relativeFrom="column">
                  <wp:posOffset>2971800</wp:posOffset>
                </wp:positionH>
                <wp:positionV relativeFrom="paragraph">
                  <wp:posOffset>5962650</wp:posOffset>
                </wp:positionV>
                <wp:extent cx="0" cy="299720"/>
                <wp:effectExtent l="95250" t="0" r="57150" b="6223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97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802AF" id="Straight Arrow Connector 28" o:spid="_x0000_s1026" type="#_x0000_t32" style="position:absolute;margin-left:234pt;margin-top:469.5pt;width:0;height:23.6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CA131CF" wp14:editId="1F009842">
                <wp:simplePos x="0" y="0"/>
                <wp:positionH relativeFrom="column">
                  <wp:posOffset>2981325</wp:posOffset>
                </wp:positionH>
                <wp:positionV relativeFrom="paragraph">
                  <wp:posOffset>6560820</wp:posOffset>
                </wp:positionV>
                <wp:extent cx="0" cy="299720"/>
                <wp:effectExtent l="95250" t="0" r="57150" b="6223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97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A4D99" id="Straight Arrow Connector 29" o:spid="_x0000_s1026" type="#_x0000_t32" style="position:absolute;margin-left:234.75pt;margin-top:516.6pt;width:0;height:23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DDEF72" wp14:editId="0137CF98">
                <wp:simplePos x="0" y="0"/>
                <wp:positionH relativeFrom="column">
                  <wp:posOffset>1373054</wp:posOffset>
                </wp:positionH>
                <wp:positionV relativeFrom="paragraph">
                  <wp:posOffset>6285865</wp:posOffset>
                </wp:positionV>
                <wp:extent cx="3291840" cy="274320"/>
                <wp:effectExtent l="0" t="0" r="2286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A49007" w14:textId="77777777" w:rsidR="00B91374" w:rsidRPr="009843CC" w:rsidRDefault="00B91374" w:rsidP="00B9137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​Report on Master Thesis Work </w:t>
                            </w:r>
                            <w:r w:rsidR="009843CC" w:rsidRPr="009843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19"/>
                              </w:rPr>
                              <w:t>(TH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19"/>
                              </w:rPr>
                              <w:t>-4 For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DEF72" id="Rectangle 10" o:spid="_x0000_s1030" style="position:absolute;margin-left:108.1pt;margin-top:494.95pt;width:259.2pt;height:21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" filled="f" strokecolor="black [3213]" strokeweight="1.5pt">
                <v:textbox>
                  <w:txbxContent>
                    <w:p w14:paraId="3AA49007" w14:textId="77777777" w:rsidR="00B91374" w:rsidRPr="009843CC" w:rsidRDefault="00B91374" w:rsidP="00B9137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​Report on Master Thesis Work </w:t>
                      </w:r>
                      <w:r w:rsidR="009843CC" w:rsidRPr="009843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19"/>
                        </w:rPr>
                        <w:t>(TH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19"/>
                        </w:rPr>
                        <w:t>-4 Form)</w:t>
                      </w:r>
                    </w:p>
                  </w:txbxContent>
                </v:textbox>
              </v:rect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523B257" wp14:editId="557D8F51">
                <wp:simplePos x="0" y="0"/>
                <wp:positionH relativeFrom="column">
                  <wp:posOffset>2974340</wp:posOffset>
                </wp:positionH>
                <wp:positionV relativeFrom="paragraph">
                  <wp:posOffset>5191125</wp:posOffset>
                </wp:positionV>
                <wp:extent cx="635" cy="299720"/>
                <wp:effectExtent l="95250" t="0" r="75565" b="6223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" cy="2997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95F19" id="Straight Arrow Connector 27" o:spid="_x0000_s1026" type="#_x0000_t32" style="position:absolute;margin-left:234.2pt;margin-top:408.75pt;width:.05pt;height:23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F00851" wp14:editId="2F7BE8DD">
                <wp:simplePos x="0" y="0"/>
                <wp:positionH relativeFrom="column">
                  <wp:posOffset>1715704</wp:posOffset>
                </wp:positionH>
                <wp:positionV relativeFrom="paragraph">
                  <wp:posOffset>5485130</wp:posOffset>
                </wp:positionV>
                <wp:extent cx="2514600" cy="457200"/>
                <wp:effectExtent l="0" t="0" r="1905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4572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9A3ED" w14:textId="77777777" w:rsidR="00701B32" w:rsidRPr="009843CC" w:rsidRDefault="00701B32" w:rsidP="00701B3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Final Defe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F00851" id="Oval 26" o:spid="_x0000_s1031" style="position:absolute;margin-left:135.1pt;margin-top:431.9pt;width:198pt;height:3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" filled="f" strokecolor="black [3213]" strokeweight="1.5pt">
                <v:textbox>
                  <w:txbxContent>
                    <w:p w14:paraId="7869A3ED" w14:textId="77777777" w:rsidR="00701B32" w:rsidRPr="009843CC" w:rsidRDefault="00701B32" w:rsidP="00701B32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Final Defense</w:t>
                      </w:r>
                    </w:p>
                  </w:txbxContent>
                </v:textbox>
              </v:oval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FA12D2B" wp14:editId="254E9E05">
                <wp:simplePos x="0" y="0"/>
                <wp:positionH relativeFrom="column">
                  <wp:posOffset>2973705</wp:posOffset>
                </wp:positionH>
                <wp:positionV relativeFrom="paragraph">
                  <wp:posOffset>4617085</wp:posOffset>
                </wp:positionV>
                <wp:extent cx="635" cy="299720"/>
                <wp:effectExtent l="95250" t="0" r="75565" b="6223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" cy="2997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F7927" id="Straight Arrow Connector 25" o:spid="_x0000_s1026" type="#_x0000_t32" style="position:absolute;margin-left:234.15pt;margin-top:363.55pt;width:.05pt;height:23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410DFA9" wp14:editId="266138ED">
                <wp:simplePos x="0" y="0"/>
                <wp:positionH relativeFrom="column">
                  <wp:posOffset>1399540</wp:posOffset>
                </wp:positionH>
                <wp:positionV relativeFrom="paragraph">
                  <wp:posOffset>4916805</wp:posOffset>
                </wp:positionV>
                <wp:extent cx="3291840" cy="274320"/>
                <wp:effectExtent l="0" t="0" r="22860" b="114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C3944A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Schedule for Final </w:t>
                            </w:r>
                            <w:r w:rsidR="00560602"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Defense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 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0"/>
                                <w:szCs w:val="19"/>
                              </w:rPr>
                              <w:t>(TH-3 For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10DFA9" id="Rectangle 8" o:spid="_x0000_s1032" style="position:absolute;margin-left:110.2pt;margin-top:387.15pt;width:259.2pt;height:21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" filled="f" strokecolor="black [3213]" strokeweight="1.5pt">
                <v:textbox>
                  <w:txbxContent>
                    <w:p w14:paraId="53C3944A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Schedule for Final </w:t>
                      </w:r>
                      <w:r w:rsidR="00560602"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Defense</w:t>
                      </w: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 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0"/>
                          <w:szCs w:val="19"/>
                        </w:rPr>
                        <w:t>(TH-3 Form)</w:t>
                      </w:r>
                    </w:p>
                  </w:txbxContent>
                </v:textbox>
              </v:rect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D1B077" wp14:editId="596BB34D">
                <wp:simplePos x="0" y="0"/>
                <wp:positionH relativeFrom="column">
                  <wp:posOffset>1714500</wp:posOffset>
                </wp:positionH>
                <wp:positionV relativeFrom="paragraph">
                  <wp:posOffset>2857500</wp:posOffset>
                </wp:positionV>
                <wp:extent cx="2514600" cy="45720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4572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FD46FE" w14:textId="77777777" w:rsidR="00F6317A" w:rsidRPr="009843CC" w:rsidRDefault="00701B32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Research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D1B077" id="Oval 6" o:spid="_x0000_s1033" style="position:absolute;margin-left:135pt;margin-top:225pt;width:198pt;height:3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" filled="f" strokecolor="black [3213]" strokeweight="1.5pt">
                <v:textbox>
                  <w:txbxContent>
                    <w:p w14:paraId="15FD46FE" w14:textId="77777777" w:rsidR="00F6317A" w:rsidRPr="009843CC" w:rsidRDefault="00701B32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Research Work</w:t>
                      </w:r>
                    </w:p>
                  </w:txbxContent>
                </v:textbox>
              </v:oval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3CA645F" wp14:editId="56794A5B">
                <wp:simplePos x="0" y="0"/>
                <wp:positionH relativeFrom="column">
                  <wp:posOffset>1394460</wp:posOffset>
                </wp:positionH>
                <wp:positionV relativeFrom="paragraph">
                  <wp:posOffset>4341495</wp:posOffset>
                </wp:positionV>
                <wp:extent cx="3291840" cy="274320"/>
                <wp:effectExtent l="0" t="0" r="22860" b="114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76796" w14:textId="77777777" w:rsidR="00701B32" w:rsidRPr="009843CC" w:rsidRDefault="00701B32" w:rsidP="00701B3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Thesis </w:t>
                            </w:r>
                            <w:r w:rsidR="00E129A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Evaluation 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Report</w:t>
                            </w:r>
                          </w:p>
                          <w:p w14:paraId="056D9A3F" w14:textId="77777777" w:rsidR="00560602" w:rsidRPr="009843CC" w:rsidRDefault="00560602" w:rsidP="0056060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CA645F" id="Rectangle 23" o:spid="_x0000_s1034" style="position:absolute;margin-left:109.8pt;margin-top:341.85pt;width:259.2pt;height:21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" filled="f" strokecolor="black [3213]" strokeweight="1.5pt">
                <v:textbox>
                  <w:txbxContent>
                    <w:p w14:paraId="02976796" w14:textId="77777777" w:rsidR="00701B32" w:rsidRPr="009843CC" w:rsidRDefault="00701B32" w:rsidP="00701B32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Thesis </w:t>
                      </w:r>
                      <w:r w:rsidR="00E129A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Evaluation </w:t>
                      </w: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Report</w:t>
                      </w:r>
                    </w:p>
                    <w:p w14:paraId="056D9A3F" w14:textId="77777777" w:rsidR="00560602" w:rsidRPr="009843CC" w:rsidRDefault="00560602" w:rsidP="00560602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266798" wp14:editId="0A60E03A">
                <wp:simplePos x="0" y="0"/>
                <wp:positionH relativeFrom="column">
                  <wp:posOffset>2972883</wp:posOffset>
                </wp:positionH>
                <wp:positionV relativeFrom="paragraph">
                  <wp:posOffset>4043295</wp:posOffset>
                </wp:positionV>
                <wp:extent cx="635" cy="300105"/>
                <wp:effectExtent l="95250" t="0" r="75565" b="6223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" cy="30010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86666" id="Straight Arrow Connector 22" o:spid="_x0000_s1026" type="#_x0000_t32" style="position:absolute;margin-left:234.1pt;margin-top:318.35pt;width:.05pt;height:23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186D8C7" wp14:editId="6D371D9C">
                <wp:simplePos x="0" y="0"/>
                <wp:positionH relativeFrom="column">
                  <wp:posOffset>2972472</wp:posOffset>
                </wp:positionH>
                <wp:positionV relativeFrom="paragraph">
                  <wp:posOffset>3315242</wp:posOffset>
                </wp:positionV>
                <wp:extent cx="1269" cy="455033"/>
                <wp:effectExtent l="95250" t="0" r="75565" b="5969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9" cy="45503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4F4BF" id="Straight Arrow Connector 21" o:spid="_x0000_s1026" type="#_x0000_t32" style="position:absolute;margin-left:234.05pt;margin-top:261.05pt;width:.1pt;height:35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677E946" wp14:editId="713D0927">
                <wp:simplePos x="0" y="0"/>
                <wp:positionH relativeFrom="column">
                  <wp:posOffset>2973741</wp:posOffset>
                </wp:positionH>
                <wp:positionV relativeFrom="paragraph">
                  <wp:posOffset>2562487</wp:posOffset>
                </wp:positionV>
                <wp:extent cx="0" cy="287212"/>
                <wp:effectExtent l="95250" t="0" r="57150" b="5588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721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436B8" id="Straight Arrow Connector 19" o:spid="_x0000_s1026" type="#_x0000_t32" style="position:absolute;margin-left:234.15pt;margin-top:201.75pt;width:0;height:22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951E92" wp14:editId="6CC29530">
                <wp:simplePos x="0" y="0"/>
                <wp:positionH relativeFrom="column">
                  <wp:posOffset>2973705</wp:posOffset>
                </wp:positionH>
                <wp:positionV relativeFrom="paragraph">
                  <wp:posOffset>1417955</wp:posOffset>
                </wp:positionV>
                <wp:extent cx="0" cy="295275"/>
                <wp:effectExtent l="95250" t="0" r="57150" b="6667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756A1" id="Straight Arrow Connector 17" o:spid="_x0000_s1026" type="#_x0000_t32" style="position:absolute;margin-left:234.15pt;margin-top:111.65pt;width:0;height:23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E23D95" wp14:editId="256173BE">
                <wp:simplePos x="0" y="0"/>
                <wp:positionH relativeFrom="column">
                  <wp:posOffset>2972883</wp:posOffset>
                </wp:positionH>
                <wp:positionV relativeFrom="paragraph">
                  <wp:posOffset>378328</wp:posOffset>
                </wp:positionV>
                <wp:extent cx="858" cy="194069"/>
                <wp:effectExtent l="95250" t="0" r="75565" b="539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8" cy="19406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18D0F" id="Straight Arrow Connector 15" o:spid="_x0000_s1026" type="#_x0000_t32" style="position:absolute;margin-left:234.1pt;margin-top:29.8pt;width:.05pt;height:15.3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" strokecolor="black [3213]" strokeweight="1.5pt">
                <v:stroke endarrow="open"/>
              </v:shape>
            </w:pict>
          </mc:Fallback>
        </mc:AlternateContent>
      </w:r>
      <w:r w:rsidR="00701B3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A2082E" wp14:editId="3120A37B">
                <wp:simplePos x="0" y="0"/>
                <wp:positionH relativeFrom="column">
                  <wp:posOffset>2057399</wp:posOffset>
                </wp:positionH>
                <wp:positionV relativeFrom="paragraph">
                  <wp:posOffset>104008</wp:posOffset>
                </wp:positionV>
                <wp:extent cx="1827175" cy="274320"/>
                <wp:effectExtent l="0" t="0" r="20955" b="1143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7175" cy="27432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85DEBA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A2082E" id="Rounded Rectangle 1" o:spid="_x0000_s1035" style="position:absolute;margin-left:162pt;margin-top:8.2pt;width:143.85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" filled="f" strokecolor="black [3213]" strokeweight="1.5pt">
                <v:textbox>
                  <w:txbxContent>
                    <w:p w14:paraId="4E85DEBA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Start</w:t>
                      </w:r>
                    </w:p>
                  </w:txbxContent>
                </v:textbox>
              </v:roundrect>
            </w:pict>
          </mc:Fallback>
        </mc:AlternateContent>
      </w:r>
      <w:r w:rsidR="0056060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C2C6632" wp14:editId="5E597510">
                <wp:simplePos x="0" y="0"/>
                <wp:positionH relativeFrom="column">
                  <wp:posOffset>2971800</wp:posOffset>
                </wp:positionH>
                <wp:positionV relativeFrom="paragraph">
                  <wp:posOffset>1986915</wp:posOffset>
                </wp:positionV>
                <wp:extent cx="9525" cy="297180"/>
                <wp:effectExtent l="76200" t="0" r="66675" b="6477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9718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E5181" id="Straight Arrow Connector 18" o:spid="_x0000_s1026" type="#_x0000_t32" style="position:absolute;margin-left:234pt;margin-top:156.45pt;width:.75pt;height:23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" strokecolor="black [3213]" strokeweight="1.5pt">
                <v:stroke endarrow="open"/>
              </v:shape>
            </w:pict>
          </mc:Fallback>
        </mc:AlternateContent>
      </w:r>
      <w:r w:rsidR="0056060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ECCC0B" wp14:editId="1F5C84AF">
                <wp:simplePos x="0" y="0"/>
                <wp:positionH relativeFrom="column">
                  <wp:posOffset>2971800</wp:posOffset>
                </wp:positionH>
                <wp:positionV relativeFrom="paragraph">
                  <wp:posOffset>847725</wp:posOffset>
                </wp:positionV>
                <wp:extent cx="0" cy="295275"/>
                <wp:effectExtent l="95250" t="0" r="57150" b="6667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38D95" id="Straight Arrow Connector 16" o:spid="_x0000_s1026" type="#_x0000_t32" style="position:absolute;margin-left:234pt;margin-top:66.75pt;width:0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" strokecolor="black [3213]" strokeweight="1.5pt">
                <v:stroke endarrow="open"/>
              </v:shape>
            </w:pict>
          </mc:Fallback>
        </mc:AlternateContent>
      </w:r>
      <w:r w:rsidR="006D39C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5AFA60" wp14:editId="2C4415AF">
                <wp:simplePos x="0" y="0"/>
                <wp:positionH relativeFrom="column">
                  <wp:posOffset>1370965</wp:posOffset>
                </wp:positionH>
                <wp:positionV relativeFrom="paragraph">
                  <wp:posOffset>2286000</wp:posOffset>
                </wp:positionV>
                <wp:extent cx="3291840" cy="274320"/>
                <wp:effectExtent l="0" t="0" r="22860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F61B0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Result of Preliminary Examination (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TH-2 A Form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AFA60" id="Rectangle 5" o:spid="_x0000_s1036" style="position:absolute;margin-left:107.95pt;margin-top:180pt;width:259.2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" filled="f" strokecolor="black [3213]" strokeweight="1.5pt">
                <v:textbox>
                  <w:txbxContent>
                    <w:p w14:paraId="23AF61B0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Result of Preliminary Examination (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TH-2 A Form</w:t>
                      </w: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6D39C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00A820" wp14:editId="733EAD63">
                <wp:simplePos x="0" y="0"/>
                <wp:positionH relativeFrom="column">
                  <wp:posOffset>1390015</wp:posOffset>
                </wp:positionH>
                <wp:positionV relativeFrom="paragraph">
                  <wp:posOffset>1714500</wp:posOffset>
                </wp:positionV>
                <wp:extent cx="3291840" cy="274320"/>
                <wp:effectExtent l="0" t="0" r="22860" b="114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DAD3E1" w14:textId="77777777" w:rsidR="00F6317A" w:rsidRPr="009843CC" w:rsidRDefault="00F6317A" w:rsidP="00F6317A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Schedule of Preliminary Examination (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TH-2 Form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)</w:t>
                            </w:r>
                          </w:p>
                          <w:p w14:paraId="56FF1CBE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Schedule of Preliminary Examination (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TH-2 Form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0A820" id="Rectangle 4" o:spid="_x0000_s1037" style="position:absolute;margin-left:109.45pt;margin-top:135pt;width:259.2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" filled="f" strokecolor="black [3213]" strokeweight="1.5pt">
                <v:textbox>
                  <w:txbxContent>
                    <w:p w14:paraId="25DAD3E1" w14:textId="77777777" w:rsidR="00F6317A" w:rsidRPr="009843CC" w:rsidRDefault="00F6317A" w:rsidP="00F6317A">
                      <w:pPr>
                        <w:pStyle w:val="Defaul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Schedule of Preliminary Examination (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TH-2 Form</w:t>
                      </w: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)</w:t>
                      </w:r>
                    </w:p>
                    <w:p w14:paraId="56FF1CBE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Schedule of Preliminary Examination (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TH-2 Form</w:t>
                      </w: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6D39C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8EA008" wp14:editId="689E307D">
                <wp:simplePos x="0" y="0"/>
                <wp:positionH relativeFrom="column">
                  <wp:posOffset>1390015</wp:posOffset>
                </wp:positionH>
                <wp:positionV relativeFrom="paragraph">
                  <wp:posOffset>1143000</wp:posOffset>
                </wp:positionV>
                <wp:extent cx="3291840" cy="274320"/>
                <wp:effectExtent l="0" t="0" r="2286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A92BC" w14:textId="37245A41" w:rsidR="00F6317A" w:rsidRPr="009843CC" w:rsidRDefault="00F6317A" w:rsidP="00F6317A">
                            <w:pPr>
                              <w:pStyle w:val="Defaul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Formulation of the GEC (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TH-1 Form</w:t>
                            </w:r>
                            <w:r w:rsidR="005C763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 + Annex to TH-1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)</w:t>
                            </w:r>
                          </w:p>
                          <w:p w14:paraId="761C0318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Formulation of the GEC (</w:t>
                            </w:r>
                            <w:r w:rsidRPr="009843C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19"/>
                              </w:rPr>
                              <w:t>TH-1/TH-1 Internal For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EA008" id="Rectangle 3" o:spid="_x0000_s1038" style="position:absolute;margin-left:109.45pt;margin-top:90pt;width:259.2pt;height:2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" filled="f" strokecolor="black [3213]" strokeweight="1.5pt">
                <v:textbox>
                  <w:txbxContent>
                    <w:p w14:paraId="243A92BC" w14:textId="37245A41" w:rsidR="00F6317A" w:rsidRPr="009843CC" w:rsidRDefault="00F6317A" w:rsidP="00F6317A">
                      <w:pPr>
                        <w:pStyle w:val="Default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Formulation of the GEC (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TH-1 Form</w:t>
                      </w:r>
                      <w:r w:rsidR="005C763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 xml:space="preserve"> + Annex to TH-1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)</w:t>
                      </w:r>
                    </w:p>
                    <w:p w14:paraId="761C0318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Formulation of the GEC (</w:t>
                      </w:r>
                      <w:r w:rsidRPr="009843CC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19"/>
                        </w:rPr>
                        <w:t>TH-1/TH-1 Internal Form)</w:t>
                      </w:r>
                    </w:p>
                  </w:txbxContent>
                </v:textbox>
              </v:rect>
            </w:pict>
          </mc:Fallback>
        </mc:AlternateContent>
      </w:r>
      <w:r w:rsidR="006D39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B72698" wp14:editId="6850605F">
                <wp:simplePos x="0" y="0"/>
                <wp:positionH relativeFrom="column">
                  <wp:posOffset>1371600</wp:posOffset>
                </wp:positionH>
                <wp:positionV relativeFrom="paragraph">
                  <wp:posOffset>571500</wp:posOffset>
                </wp:positionV>
                <wp:extent cx="3291840" cy="274320"/>
                <wp:effectExtent l="0" t="0" r="2286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081662" w14:textId="682F4C51" w:rsidR="00F6317A" w:rsidRPr="009843CC" w:rsidRDefault="005C763C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>Completion of 24</w:t>
                            </w:r>
                            <w:r w:rsidR="00F6317A"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19"/>
                              </w:rPr>
                              <w:t xml:space="preserve"> CH Course Work with CGPA &gt;= 3.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72698" id="Rectangle 2" o:spid="_x0000_s1039" style="position:absolute;margin-left:108pt;margin-top:45pt;width:259.2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" filled="f" strokecolor="black [3213]" strokeweight="1.5pt">
                <v:textbox>
                  <w:txbxContent>
                    <w:p w14:paraId="0F081662" w14:textId="682F4C51" w:rsidR="00F6317A" w:rsidRPr="009843CC" w:rsidRDefault="005C763C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>Completion of 24</w:t>
                      </w:r>
                      <w:r w:rsidR="00F6317A"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19"/>
                        </w:rPr>
                        <w:t xml:space="preserve"> CH Course Work with CGPA &gt;= 3.00</w:t>
                      </w:r>
                    </w:p>
                  </w:txbxContent>
                </v:textbox>
              </v:rect>
            </w:pict>
          </mc:Fallback>
        </mc:AlternateContent>
      </w:r>
      <w:r w:rsidR="00F6317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8DFD77" wp14:editId="5841C014">
                <wp:simplePos x="0" y="0"/>
                <wp:positionH relativeFrom="column">
                  <wp:posOffset>1390015</wp:posOffset>
                </wp:positionH>
                <wp:positionV relativeFrom="paragraph">
                  <wp:posOffset>3771900</wp:posOffset>
                </wp:positionV>
                <wp:extent cx="3291840" cy="274320"/>
                <wp:effectExtent l="0" t="0" r="2286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492E11" w14:textId="77777777" w:rsidR="00701B32" w:rsidRPr="009843CC" w:rsidRDefault="00701B32" w:rsidP="00701B3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  <w:r w:rsidRPr="009843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Research Paper Form</w:t>
                            </w:r>
                          </w:p>
                          <w:p w14:paraId="76791FAF" w14:textId="77777777" w:rsidR="00F6317A" w:rsidRPr="009843CC" w:rsidRDefault="00F6317A" w:rsidP="00F6317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DFD77" id="Rectangle 7" o:spid="_x0000_s1040" style="position:absolute;margin-left:109.45pt;margin-top:297pt;width:259.2pt;height:21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" filled="f" strokecolor="black [3213]" strokeweight="1.5pt">
                <v:textbox>
                  <w:txbxContent>
                    <w:p w14:paraId="34492E11" w14:textId="77777777" w:rsidR="00701B32" w:rsidRPr="009843CC" w:rsidRDefault="00701B32" w:rsidP="00701B32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  <w:r w:rsidRPr="009843C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Research Paper Form</w:t>
                      </w:r>
                    </w:p>
                    <w:p w14:paraId="76791FAF" w14:textId="77777777" w:rsidR="00F6317A" w:rsidRPr="009843CC" w:rsidRDefault="00F6317A" w:rsidP="00F6317A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3303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CA10B7"/>
    <w:multiLevelType w:val="hybridMultilevel"/>
    <w:tmpl w:val="D19A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21ACF"/>
    <w:multiLevelType w:val="hybridMultilevel"/>
    <w:tmpl w:val="80A0D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jI3sTCwNDI1tzBU0lEKTi0uzszPAykwrgUAYMYtbCwAAAA="/>
  </w:docVars>
  <w:rsids>
    <w:rsidRoot w:val="006C435B"/>
    <w:rsid w:val="004D6C02"/>
    <w:rsid w:val="00560602"/>
    <w:rsid w:val="005C763C"/>
    <w:rsid w:val="006C3785"/>
    <w:rsid w:val="006C435B"/>
    <w:rsid w:val="006D39C9"/>
    <w:rsid w:val="006E5722"/>
    <w:rsid w:val="00701B32"/>
    <w:rsid w:val="009843CC"/>
    <w:rsid w:val="009A16F4"/>
    <w:rsid w:val="00B12592"/>
    <w:rsid w:val="00B46BD5"/>
    <w:rsid w:val="00B55F7F"/>
    <w:rsid w:val="00B91374"/>
    <w:rsid w:val="00DE134B"/>
    <w:rsid w:val="00E129A7"/>
    <w:rsid w:val="00ED3844"/>
    <w:rsid w:val="00F20166"/>
    <w:rsid w:val="00F6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96CF0"/>
  <w15:docId w15:val="{DA2F2C69-EDD8-4D83-ADED-36F628351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B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6317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3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09382F92838DA34A91E2D9E7B9FFF42D" ma:contentTypeVersion="9" ma:contentTypeDescription="" ma:contentTypeScope="" ma:versionID="f8bad501abb3333f21220ff0142919c4">
  <xsd:schema xmlns:xsd="http://www.w3.org/2001/XMLSchema" xmlns:xs="http://www.w3.org/2001/XMLSchema" xmlns:p="http://schemas.microsoft.com/office/2006/metadata/properties" xmlns:ns2="2a184dd4-aff3-4610-a683-f08149133a0f" targetNamespace="http://schemas.microsoft.com/office/2006/metadata/properties" ma:root="true" ma:fieldsID="543b7585bb3bcc1100d1e19c762d8481" ns2:_="">
    <xsd:import namespace="2a184dd4-aff3-4610-a683-f08149133a0f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84dd4-aff3-4610-a683-f08149133a0f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indexed="true" ma:list="{aa739c4a-e9f7-4d9b-ad76-bda48a0da299}" ma:internalName="Download_x0020_Category" ma:showField="Title" ma:web="b5ce6a04-e1f8-4235-a284-86e1082a4ba5">
      <xsd:simpleType>
        <xsd:restriction base="dms:Lookup"/>
      </xsd:simpleType>
    </xsd:element>
    <xsd:element name="Download_x0020_Category_x003a_ID" ma:index="9" nillable="true" ma:displayName="Download Category:ID" ma:list="{aa739c4a-e9f7-4d9b-ad76-bda48a0da299}" ma:internalName="Download_x0020_Category_x003a_ID" ma:readOnly="true" ma:showField="ID" ma:web="b5ce6a04-e1f8-4235-a284-86e1082a4ba5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wnload_x0020_Category xmlns="2a184dd4-aff3-4610-a683-f08149133a0f">23</Download_x0020_Category>
  </documentManagement>
</p:properties>
</file>

<file path=customXml/itemProps1.xml><?xml version="1.0" encoding="utf-8"?>
<ds:datastoreItem xmlns:ds="http://schemas.openxmlformats.org/officeDocument/2006/customXml" ds:itemID="{EF852149-F1D4-4A8A-AD61-688D62FDFA08}"/>
</file>

<file path=customXml/itemProps2.xml><?xml version="1.0" encoding="utf-8"?>
<ds:datastoreItem xmlns:ds="http://schemas.openxmlformats.org/officeDocument/2006/customXml" ds:itemID="{5218FE73-B05C-41E4-9C7F-811A2583BF7C}"/>
</file>

<file path=customXml/itemProps3.xml><?xml version="1.0" encoding="utf-8"?>
<ds:datastoreItem xmlns:ds="http://schemas.openxmlformats.org/officeDocument/2006/customXml" ds:itemID="{B9E3F03B-9A64-4D60-9117-5BF0BBF464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 Chart MS Thesis</dc:title>
  <dc:subject/>
  <dc:creator>Dr Majid Ali</dc:creator>
  <cp:keywords/>
  <dc:description/>
  <cp:lastModifiedBy>kafait ullah</cp:lastModifiedBy>
  <cp:revision>36</cp:revision>
  <cp:lastPrinted>2018-06-13T08:18:00Z</cp:lastPrinted>
  <dcterms:created xsi:type="dcterms:W3CDTF">2018-06-13T03:05:00Z</dcterms:created>
  <dcterms:modified xsi:type="dcterms:W3CDTF">2018-09-0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37CD12D91FA40B74507EB466C1ACC0009382F92838DA34A91E2D9E7B9FFF42D</vt:lpwstr>
  </property>
</Properties>
</file>